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914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7"/>
        <w:gridCol w:w="1811"/>
        <w:gridCol w:w="2340"/>
        <w:gridCol w:w="2880"/>
        <w:gridCol w:w="2538"/>
      </w:tblGrid>
      <w:tr w:rsidR="00192D77" w:rsidRPr="004F569F" w14:paraId="35DC293B" w14:textId="77777777" w:rsidTr="00192D77">
        <w:tc>
          <w:tcPr>
            <w:tcW w:w="5047" w:type="dxa"/>
          </w:tcPr>
          <w:p w14:paraId="71611DEE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  <w:b/>
              </w:rPr>
            </w:pPr>
            <w:r w:rsidRPr="004F569F">
              <w:rPr>
                <w:rFonts w:ascii="Goudy Old Style" w:eastAsia="Times New Roman" w:hAnsi="Goudy Old Style" w:cs="Times New Roman"/>
                <w:b/>
              </w:rPr>
              <w:t>Recognized Organization</w:t>
            </w:r>
          </w:p>
        </w:tc>
        <w:tc>
          <w:tcPr>
            <w:tcW w:w="1811" w:type="dxa"/>
          </w:tcPr>
          <w:p w14:paraId="35C61A30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  <w:b/>
              </w:rPr>
            </w:pPr>
            <w:r w:rsidRPr="004F569F">
              <w:rPr>
                <w:rFonts w:ascii="Goudy Old Style" w:eastAsia="Times New Roman" w:hAnsi="Goudy Old Style" w:cs="Times New Roman"/>
                <w:b/>
              </w:rPr>
              <w:t>Date Recognized</w:t>
            </w:r>
          </w:p>
        </w:tc>
        <w:tc>
          <w:tcPr>
            <w:tcW w:w="2340" w:type="dxa"/>
          </w:tcPr>
          <w:p w14:paraId="0BE77E7B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  <w:b/>
              </w:rPr>
            </w:pPr>
            <w:r w:rsidRPr="004F569F">
              <w:rPr>
                <w:rFonts w:ascii="Goudy Old Style" w:eastAsia="Times New Roman" w:hAnsi="Goudy Old Style" w:cs="Times New Roman"/>
                <w:b/>
              </w:rPr>
              <w:t>Recognition Expiration Date</w:t>
            </w:r>
          </w:p>
        </w:tc>
        <w:tc>
          <w:tcPr>
            <w:tcW w:w="2880" w:type="dxa"/>
          </w:tcPr>
          <w:p w14:paraId="4AEBDC65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  <w:b/>
              </w:rPr>
            </w:pPr>
            <w:r w:rsidRPr="004F569F">
              <w:rPr>
                <w:rFonts w:ascii="Goudy Old Style" w:eastAsia="Times New Roman" w:hAnsi="Goudy Old Style" w:cs="Times New Roman"/>
                <w:b/>
              </w:rPr>
              <w:t>Accredited Representative</w:t>
            </w:r>
          </w:p>
        </w:tc>
        <w:tc>
          <w:tcPr>
            <w:tcW w:w="2538" w:type="dxa"/>
          </w:tcPr>
          <w:p w14:paraId="5572F2DF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  <w:b/>
              </w:rPr>
            </w:pPr>
            <w:r w:rsidRPr="004F569F">
              <w:rPr>
                <w:rFonts w:ascii="Goudy Old Style" w:eastAsia="Times New Roman" w:hAnsi="Goudy Old Style" w:cs="Times New Roman"/>
                <w:b/>
              </w:rPr>
              <w:t>Accreditation Expiration Date</w:t>
            </w:r>
          </w:p>
        </w:tc>
      </w:tr>
      <w:tr w:rsidR="00192D77" w:rsidRPr="004F569F" w14:paraId="620D5970" w14:textId="77777777" w:rsidTr="00192D77">
        <w:tc>
          <w:tcPr>
            <w:tcW w:w="5047" w:type="dxa"/>
          </w:tcPr>
          <w:p w14:paraId="5A269C91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 xml:space="preserve">Hand In Hand, </w:t>
            </w:r>
            <w:proofErr w:type="spellStart"/>
            <w:r w:rsidRPr="00684750">
              <w:rPr>
                <w:rFonts w:ascii="Goudy Old Style" w:eastAsia="Times New Roman" w:hAnsi="Goudy Old Style" w:cs="Times New Roman"/>
                <w:b/>
              </w:rPr>
              <w:t>Missio</w:t>
            </w:r>
            <w:proofErr w:type="spellEnd"/>
            <w:r w:rsidRPr="00684750">
              <w:rPr>
                <w:rFonts w:ascii="Goudy Old Style" w:eastAsia="Times New Roman" w:hAnsi="Goudy Old Style" w:cs="Times New Roman"/>
                <w:b/>
              </w:rPr>
              <w:t xml:space="preserve"> Dei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br/>
              <w:t>(Northwest District)</w:t>
            </w:r>
          </w:p>
          <w:p w14:paraId="1651423E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18 N. Mission St.</w:t>
            </w:r>
          </w:p>
          <w:p w14:paraId="4666F6A7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Wenatchee, WA 98801</w:t>
            </w:r>
            <w:r w:rsidRPr="00C445AE">
              <w:rPr>
                <w:rFonts w:ascii="Goudy Old Style" w:eastAsia="Times New Roman" w:hAnsi="Goudy Old Style" w:cs="Times New Roman"/>
              </w:rPr>
              <w:br/>
              <w:t>509-888-4833</w:t>
            </w:r>
          </w:p>
          <w:p w14:paraId="77112BFF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1811" w:type="dxa"/>
          </w:tcPr>
          <w:p w14:paraId="68D1D2D7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04/23/15</w:t>
            </w:r>
          </w:p>
        </w:tc>
        <w:tc>
          <w:tcPr>
            <w:tcW w:w="2340" w:type="dxa"/>
          </w:tcPr>
          <w:p w14:paraId="54927006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1/18/20</w:t>
            </w:r>
          </w:p>
        </w:tc>
        <w:tc>
          <w:tcPr>
            <w:tcW w:w="2880" w:type="dxa"/>
          </w:tcPr>
          <w:p w14:paraId="10E081EE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Gallegos, Norma (DHS only)</w:t>
            </w:r>
          </w:p>
          <w:p w14:paraId="69380DAA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Zavala, Edith (DHS only)</w:t>
            </w:r>
          </w:p>
          <w:p w14:paraId="26713429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538" w:type="dxa"/>
          </w:tcPr>
          <w:p w14:paraId="5FEAD6F8" w14:textId="165EBE39" w:rsidR="00192D77" w:rsidRPr="004F569F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06/02/21</w:t>
            </w:r>
          </w:p>
          <w:p w14:paraId="4F45CC46" w14:textId="5C15F9AD" w:rsidR="00192D77" w:rsidRPr="004F569F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06/02/21</w:t>
            </w:r>
          </w:p>
          <w:p w14:paraId="43BA6DA6" w14:textId="52185A2F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</w:tr>
      <w:tr w:rsidR="00192D77" w:rsidRPr="004F569F" w14:paraId="49463E61" w14:textId="77777777" w:rsidTr="00192D77">
        <w:tc>
          <w:tcPr>
            <w:tcW w:w="5047" w:type="dxa"/>
          </w:tcPr>
          <w:p w14:paraId="352CF940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proofErr w:type="spellStart"/>
            <w:r w:rsidRPr="00684750">
              <w:rPr>
                <w:rFonts w:ascii="Goudy Old Style" w:eastAsia="Times New Roman" w:hAnsi="Goudy Old Style" w:cs="Times New Roman"/>
                <w:b/>
              </w:rPr>
              <w:t>ICCompassion</w:t>
            </w:r>
            <w:proofErr w:type="spellEnd"/>
          </w:p>
          <w:p w14:paraId="1962E4BE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>(Iowa District)</w:t>
            </w:r>
          </w:p>
          <w:p w14:paraId="01EE145C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1035 Wade St</w:t>
            </w:r>
          </w:p>
          <w:p w14:paraId="258FBDE7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Iowa City, IA 52240</w:t>
            </w:r>
          </w:p>
          <w:p w14:paraId="16750E68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319-330-9883</w:t>
            </w:r>
          </w:p>
          <w:p w14:paraId="23B65AD7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1811" w:type="dxa"/>
          </w:tcPr>
          <w:p w14:paraId="25C7A048" w14:textId="77777777" w:rsidR="00192D77" w:rsidRPr="004F569F" w:rsidRDefault="00192D77" w:rsidP="00192D77">
            <w:pPr>
              <w:jc w:val="center"/>
              <w:rPr>
                <w:rFonts w:ascii="Goudy Old Style" w:hAnsi="Goudy Old Style" w:cs="Times New Roman"/>
              </w:rPr>
            </w:pPr>
            <w:r w:rsidRPr="004F569F">
              <w:rPr>
                <w:rFonts w:ascii="Goudy Old Style" w:hAnsi="Goudy Old Style" w:cs="Times New Roman"/>
              </w:rPr>
              <w:t>12/12/11</w:t>
            </w:r>
          </w:p>
        </w:tc>
        <w:tc>
          <w:tcPr>
            <w:tcW w:w="2340" w:type="dxa"/>
          </w:tcPr>
          <w:p w14:paraId="765CAA24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1/18/20</w:t>
            </w:r>
          </w:p>
        </w:tc>
        <w:tc>
          <w:tcPr>
            <w:tcW w:w="2880" w:type="dxa"/>
          </w:tcPr>
          <w:p w14:paraId="792EB38F" w14:textId="590B5B8F" w:rsidR="00E83D6A" w:rsidRDefault="00E83D6A" w:rsidP="00192D77">
            <w:pPr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Alejandra Martinez (DHS only)</w:t>
            </w:r>
          </w:p>
          <w:p w14:paraId="5BF82BED" w14:textId="0B488BFA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O'Brien, Kelly (DHS only)</w:t>
            </w:r>
          </w:p>
          <w:p w14:paraId="5AB9FEE2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Stecker, Teresa (DHS only)</w:t>
            </w:r>
          </w:p>
          <w:p w14:paraId="2C741180" w14:textId="77777777" w:rsidR="00192D77" w:rsidRPr="004F569F" w:rsidRDefault="00192D77" w:rsidP="00192D77">
            <w:pPr>
              <w:rPr>
                <w:rFonts w:ascii="Goudy Old Style" w:hAnsi="Goudy Old Style" w:cs="Times New Roman"/>
              </w:rPr>
            </w:pPr>
          </w:p>
        </w:tc>
        <w:tc>
          <w:tcPr>
            <w:tcW w:w="2538" w:type="dxa"/>
          </w:tcPr>
          <w:p w14:paraId="7BD01677" w14:textId="7590E08E" w:rsidR="00192D77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5/25/21</w:t>
            </w:r>
          </w:p>
          <w:p w14:paraId="52039CA0" w14:textId="77777777" w:rsidR="00E83D6A" w:rsidRPr="004F569F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  <w:p w14:paraId="73C1DB30" w14:textId="77777777" w:rsidR="00192D77" w:rsidRDefault="00E83D6A" w:rsidP="00192D77">
            <w:pPr>
              <w:jc w:val="center"/>
              <w:rPr>
                <w:rFonts w:ascii="Goudy Old Style" w:hAnsi="Goudy Old Style" w:cs="Times New Roman"/>
              </w:rPr>
            </w:pPr>
            <w:r>
              <w:rPr>
                <w:rFonts w:ascii="Goudy Old Style" w:hAnsi="Goudy Old Style" w:cs="Times New Roman"/>
              </w:rPr>
              <w:t>08/11/19</w:t>
            </w:r>
          </w:p>
          <w:p w14:paraId="78FAD18E" w14:textId="1F471C11" w:rsidR="00E83D6A" w:rsidRPr="004F569F" w:rsidRDefault="00E83D6A" w:rsidP="00192D77">
            <w:pPr>
              <w:jc w:val="center"/>
              <w:rPr>
                <w:rFonts w:ascii="Goudy Old Style" w:hAnsi="Goudy Old Style" w:cs="Times New Roman"/>
              </w:rPr>
            </w:pPr>
            <w:r>
              <w:rPr>
                <w:rFonts w:ascii="Goudy Old Style" w:hAnsi="Goudy Old Style" w:cs="Times New Roman"/>
              </w:rPr>
              <w:t>05/24/21</w:t>
            </w:r>
          </w:p>
        </w:tc>
      </w:tr>
      <w:tr w:rsidR="00192D77" w:rsidRPr="004F569F" w14:paraId="10A3D452" w14:textId="77777777" w:rsidTr="00192D77">
        <w:tc>
          <w:tcPr>
            <w:tcW w:w="5047" w:type="dxa"/>
          </w:tcPr>
          <w:p w14:paraId="26D3EA94" w14:textId="2B71C0D4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>Immigration Resource Center of San Gabriel Valley</w:t>
            </w:r>
            <w:r w:rsidR="00610A71" w:rsidRPr="00684750">
              <w:rPr>
                <w:rFonts w:ascii="Goudy Old Style" w:eastAsia="Times New Roman" w:hAnsi="Goudy Old Style" w:cs="Times New Roman"/>
                <w:b/>
              </w:rPr>
              <w:t xml:space="preserve"> 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t>at Mountainside Communion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br/>
              <w:t>(Los Angeles</w:t>
            </w:r>
            <w:r w:rsidR="00684750">
              <w:rPr>
                <w:rFonts w:ascii="Goudy Old Style" w:eastAsia="Times New Roman" w:hAnsi="Goudy Old Style" w:cs="Times New Roman"/>
                <w:b/>
              </w:rPr>
              <w:t xml:space="preserve"> District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t>)</w:t>
            </w:r>
          </w:p>
          <w:p w14:paraId="2ADAF35A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303 West Colorado Boulevard</w:t>
            </w:r>
          </w:p>
          <w:p w14:paraId="2CB69764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Monrovia, CA 91016</w:t>
            </w:r>
          </w:p>
          <w:p w14:paraId="73DAAD0B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626-509-9472</w:t>
            </w:r>
          </w:p>
          <w:p w14:paraId="272D7768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1811" w:type="dxa"/>
          </w:tcPr>
          <w:p w14:paraId="164AA6BA" w14:textId="77777777" w:rsidR="00192D77" w:rsidRPr="004F569F" w:rsidRDefault="00192D77" w:rsidP="00192D77">
            <w:pPr>
              <w:jc w:val="center"/>
              <w:rPr>
                <w:rFonts w:ascii="Goudy Old Style" w:hAnsi="Goudy Old Style" w:cs="Times New Roman"/>
              </w:rPr>
            </w:pPr>
            <w:r w:rsidRPr="004F569F">
              <w:rPr>
                <w:rFonts w:ascii="Goudy Old Style" w:hAnsi="Goudy Old Style" w:cs="Times New Roman"/>
              </w:rPr>
              <w:t>06/12/15</w:t>
            </w:r>
          </w:p>
        </w:tc>
        <w:tc>
          <w:tcPr>
            <w:tcW w:w="2340" w:type="dxa"/>
          </w:tcPr>
          <w:p w14:paraId="48EAEE29" w14:textId="77777777" w:rsidR="00192D77" w:rsidRPr="004F569F" w:rsidRDefault="00192D77" w:rsidP="00192D77">
            <w:pPr>
              <w:jc w:val="center"/>
              <w:rPr>
                <w:rFonts w:ascii="Goudy Old Style" w:hAnsi="Goudy Old Style" w:cs="Times New Roman"/>
              </w:rPr>
            </w:pPr>
            <w:r w:rsidRPr="004F569F">
              <w:rPr>
                <w:rFonts w:ascii="Goudy Old Style" w:hAnsi="Goudy Old Style" w:cs="Times New Roman"/>
              </w:rPr>
              <w:t>1/18/20</w:t>
            </w:r>
          </w:p>
        </w:tc>
        <w:tc>
          <w:tcPr>
            <w:tcW w:w="2880" w:type="dxa"/>
          </w:tcPr>
          <w:p w14:paraId="77BF6465" w14:textId="1D10B1F6" w:rsidR="00192D77" w:rsidRPr="004F569F" w:rsidRDefault="00E83D6A" w:rsidP="00192D77">
            <w:pPr>
              <w:rPr>
                <w:rFonts w:ascii="Goudy Old Style" w:hAnsi="Goudy Old Style" w:cs="Times New Roman"/>
              </w:rPr>
            </w:pPr>
            <w:r>
              <w:rPr>
                <w:rFonts w:ascii="Goudy Old Style" w:hAnsi="Goudy Old Style" w:cs="Times New Roman"/>
              </w:rPr>
              <w:t>Jaime Castaneda</w:t>
            </w:r>
            <w:r w:rsidR="00192D77" w:rsidRPr="004F569F">
              <w:rPr>
                <w:rFonts w:ascii="Goudy Old Style" w:hAnsi="Goudy Old Style" w:cs="Times New Roman"/>
              </w:rPr>
              <w:t xml:space="preserve"> (DHS only)</w:t>
            </w:r>
          </w:p>
        </w:tc>
        <w:tc>
          <w:tcPr>
            <w:tcW w:w="2538" w:type="dxa"/>
          </w:tcPr>
          <w:p w14:paraId="047B7E2A" w14:textId="651E393F" w:rsidR="00192D77" w:rsidRPr="004F569F" w:rsidRDefault="00E83D6A" w:rsidP="00192D77">
            <w:pPr>
              <w:jc w:val="center"/>
              <w:rPr>
                <w:rFonts w:ascii="Goudy Old Style" w:hAnsi="Goudy Old Style" w:cs="Times New Roman"/>
              </w:rPr>
            </w:pPr>
            <w:r>
              <w:rPr>
                <w:rFonts w:ascii="Goudy Old Style" w:hAnsi="Goudy Old Style" w:cs="Times New Roman"/>
              </w:rPr>
              <w:t>03/16/21</w:t>
            </w:r>
          </w:p>
        </w:tc>
      </w:tr>
      <w:tr w:rsidR="00192D77" w:rsidRPr="004F569F" w14:paraId="7BF56E25" w14:textId="77777777" w:rsidTr="00192D77">
        <w:tc>
          <w:tcPr>
            <w:tcW w:w="5047" w:type="dxa"/>
          </w:tcPr>
          <w:p w14:paraId="78151711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>Medford First Church of the Nazarene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br/>
              <w:t>(Oregon Pacific District)</w:t>
            </w:r>
          </w:p>
          <w:p w14:paraId="5C22D9BD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 xml:space="preserve">1974 East </w:t>
            </w:r>
            <w:proofErr w:type="spellStart"/>
            <w:r w:rsidRPr="00C445AE">
              <w:rPr>
                <w:rFonts w:ascii="Goudy Old Style" w:eastAsia="Times New Roman" w:hAnsi="Goudy Old Style" w:cs="Times New Roman"/>
              </w:rPr>
              <w:t>McAndrews</w:t>
            </w:r>
            <w:proofErr w:type="spellEnd"/>
            <w:r w:rsidRPr="00C445AE">
              <w:rPr>
                <w:rFonts w:ascii="Goudy Old Style" w:eastAsia="Times New Roman" w:hAnsi="Goudy Old Style" w:cs="Times New Roman"/>
              </w:rPr>
              <w:t xml:space="preserve"> Road</w:t>
            </w:r>
          </w:p>
          <w:p w14:paraId="40081D86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Medford, OR 97504</w:t>
            </w:r>
          </w:p>
          <w:p w14:paraId="12616CCF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541-779-7777</w:t>
            </w:r>
          </w:p>
          <w:p w14:paraId="3E97ED7B" w14:textId="77777777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1811" w:type="dxa"/>
          </w:tcPr>
          <w:p w14:paraId="657E6EEF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11/20/15</w:t>
            </w:r>
          </w:p>
        </w:tc>
        <w:tc>
          <w:tcPr>
            <w:tcW w:w="2340" w:type="dxa"/>
          </w:tcPr>
          <w:p w14:paraId="3E72AC34" w14:textId="012B2426" w:rsidR="00192D77" w:rsidRPr="004F569F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1/18/20</w:t>
            </w:r>
          </w:p>
        </w:tc>
        <w:tc>
          <w:tcPr>
            <w:tcW w:w="2880" w:type="dxa"/>
          </w:tcPr>
          <w:p w14:paraId="50451783" w14:textId="3764338F" w:rsidR="00192D77" w:rsidRPr="004F569F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Alvarez, Tomas (DHS, only)</w:t>
            </w:r>
            <w:r w:rsidR="00E83D6A">
              <w:rPr>
                <w:rFonts w:ascii="Goudy Old Style" w:eastAsia="Times New Roman" w:hAnsi="Goudy Old Style" w:cs="Times New Roman"/>
              </w:rPr>
              <w:br/>
              <w:t xml:space="preserve">Dana Marie </w:t>
            </w:r>
            <w:proofErr w:type="spellStart"/>
            <w:r w:rsidR="00E83D6A">
              <w:rPr>
                <w:rFonts w:ascii="Goudy Old Style" w:eastAsia="Times New Roman" w:hAnsi="Goudy Old Style" w:cs="Times New Roman"/>
              </w:rPr>
              <w:t>Franchetti</w:t>
            </w:r>
            <w:proofErr w:type="spellEnd"/>
            <w:r w:rsidR="00E83D6A">
              <w:rPr>
                <w:rFonts w:ascii="Goudy Old Style" w:eastAsia="Times New Roman" w:hAnsi="Goudy Old Style" w:cs="Times New Roman"/>
              </w:rPr>
              <w:t xml:space="preserve"> (DHS, only)</w:t>
            </w:r>
          </w:p>
        </w:tc>
        <w:tc>
          <w:tcPr>
            <w:tcW w:w="2538" w:type="dxa"/>
          </w:tcPr>
          <w:p w14:paraId="4CC74A5D" w14:textId="77777777" w:rsidR="00192D77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 w:rsidRPr="004F569F">
              <w:rPr>
                <w:rFonts w:ascii="Goudy Old Style" w:eastAsia="Times New Roman" w:hAnsi="Goudy Old Style" w:cs="Times New Roman"/>
              </w:rPr>
              <w:t>11/20/18</w:t>
            </w:r>
          </w:p>
          <w:p w14:paraId="05A3E784" w14:textId="6E935DC1" w:rsidR="00E83D6A" w:rsidRPr="004F569F" w:rsidRDefault="00E83D6A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07/06/21</w:t>
            </w:r>
          </w:p>
        </w:tc>
      </w:tr>
      <w:tr w:rsidR="00192D77" w:rsidRPr="004F569F" w14:paraId="10681C29" w14:textId="77777777" w:rsidTr="00192D77">
        <w:tc>
          <w:tcPr>
            <w:tcW w:w="5047" w:type="dxa"/>
          </w:tcPr>
          <w:p w14:paraId="118F6E51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>Western Oaks Church of the Nazarene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br/>
              <w:t>(Southwest Oklahoma District)</w:t>
            </w:r>
          </w:p>
          <w:p w14:paraId="4687CA0E" w14:textId="77777777" w:rsidR="00192D77" w:rsidRPr="00C445AE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7901 N.W. 16</w:t>
            </w:r>
            <w:r w:rsidRPr="00C445AE">
              <w:rPr>
                <w:rFonts w:ascii="Goudy Old Style" w:eastAsia="Times New Roman" w:hAnsi="Goudy Old Style" w:cs="Times New Roman"/>
                <w:vertAlign w:val="superscript"/>
              </w:rPr>
              <w:t>th</w:t>
            </w:r>
            <w:r w:rsidRPr="00C445AE">
              <w:rPr>
                <w:rFonts w:ascii="Goudy Old Style" w:eastAsia="Times New Roman" w:hAnsi="Goudy Old Style" w:cs="Times New Roman"/>
              </w:rPr>
              <w:t xml:space="preserve"> Street</w:t>
            </w:r>
            <w:r w:rsidRPr="00C445AE">
              <w:rPr>
                <w:rFonts w:ascii="Goudy Old Style" w:eastAsia="Times New Roman" w:hAnsi="Goudy Old Style" w:cs="Times New Roman"/>
              </w:rPr>
              <w:br/>
              <w:t>Oklahoma City, OK 73127</w:t>
            </w:r>
            <w:r w:rsidRPr="00C445AE">
              <w:rPr>
                <w:rFonts w:ascii="Goudy Old Style" w:eastAsia="Times New Roman" w:hAnsi="Goudy Old Style" w:cs="Times New Roman"/>
              </w:rPr>
              <w:br/>
              <w:t>405-787-2042</w:t>
            </w:r>
          </w:p>
        </w:tc>
        <w:tc>
          <w:tcPr>
            <w:tcW w:w="1811" w:type="dxa"/>
          </w:tcPr>
          <w:p w14:paraId="625F5081" w14:textId="39DE32BA" w:rsidR="00192D77" w:rsidRPr="004F569F" w:rsidRDefault="006E4440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3/17/17</w:t>
            </w:r>
          </w:p>
        </w:tc>
        <w:tc>
          <w:tcPr>
            <w:tcW w:w="2340" w:type="dxa"/>
          </w:tcPr>
          <w:p w14:paraId="7DA04165" w14:textId="1C4CDA6C" w:rsidR="00192D77" w:rsidRPr="004F569F" w:rsidRDefault="006E4440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3/17/19</w:t>
            </w:r>
          </w:p>
        </w:tc>
        <w:tc>
          <w:tcPr>
            <w:tcW w:w="2880" w:type="dxa"/>
          </w:tcPr>
          <w:p w14:paraId="3106C594" w14:textId="77777777" w:rsidR="00192D77" w:rsidRDefault="00192D77" w:rsidP="00192D77">
            <w:pPr>
              <w:rPr>
                <w:rFonts w:ascii="Goudy Old Style" w:eastAsia="Times New Roman" w:hAnsi="Goudy Old Style" w:cs="Times New Roman"/>
              </w:rPr>
            </w:pPr>
            <w:proofErr w:type="spellStart"/>
            <w:r w:rsidRPr="004F569F">
              <w:rPr>
                <w:rFonts w:ascii="Goudy Old Style" w:eastAsia="Times New Roman" w:hAnsi="Goudy Old Style" w:cs="Times New Roman"/>
              </w:rPr>
              <w:t>Arlita</w:t>
            </w:r>
            <w:proofErr w:type="spellEnd"/>
            <w:r w:rsidRPr="004F569F">
              <w:rPr>
                <w:rFonts w:ascii="Goudy Old Style" w:eastAsia="Times New Roman" w:hAnsi="Goudy Old Style" w:cs="Times New Roman"/>
              </w:rPr>
              <w:t xml:space="preserve"> </w:t>
            </w:r>
            <w:r w:rsidR="006E4440">
              <w:rPr>
                <w:rFonts w:ascii="Goudy Old Style" w:eastAsia="Times New Roman" w:hAnsi="Goudy Old Style" w:cs="Times New Roman"/>
              </w:rPr>
              <w:t xml:space="preserve">Warrick </w:t>
            </w:r>
            <w:r w:rsidRPr="004F569F">
              <w:rPr>
                <w:rFonts w:ascii="Goudy Old Style" w:eastAsia="Times New Roman" w:hAnsi="Goudy Old Style" w:cs="Times New Roman"/>
              </w:rPr>
              <w:t xml:space="preserve">Harris </w:t>
            </w:r>
            <w:r w:rsidR="006E4440">
              <w:rPr>
                <w:rFonts w:ascii="Goudy Old Style" w:eastAsia="Times New Roman" w:hAnsi="Goudy Old Style" w:cs="Times New Roman"/>
              </w:rPr>
              <w:t>(DHS, only)</w:t>
            </w:r>
            <w:r w:rsidRPr="004F569F">
              <w:rPr>
                <w:rFonts w:ascii="Goudy Old Style" w:eastAsia="Times New Roman" w:hAnsi="Goudy Old Style" w:cs="Times New Roman"/>
              </w:rPr>
              <w:br/>
              <w:t>Gary Reynolds</w:t>
            </w:r>
            <w:r>
              <w:rPr>
                <w:rFonts w:ascii="Goudy Old Style" w:eastAsia="Times New Roman" w:hAnsi="Goudy Old Style" w:cs="Times New Roman"/>
              </w:rPr>
              <w:t xml:space="preserve"> </w:t>
            </w:r>
            <w:r w:rsidR="006E4440">
              <w:rPr>
                <w:rFonts w:ascii="Goudy Old Style" w:eastAsia="Times New Roman" w:hAnsi="Goudy Old Style" w:cs="Times New Roman"/>
              </w:rPr>
              <w:t>(DHS, only)</w:t>
            </w:r>
            <w:r>
              <w:rPr>
                <w:rFonts w:ascii="Goudy Old Style" w:eastAsia="Times New Roman" w:hAnsi="Goudy Old Style" w:cs="Times New Roman"/>
              </w:rPr>
              <w:br/>
              <w:t xml:space="preserve">Angelica Miranda </w:t>
            </w:r>
            <w:r w:rsidR="006E4440">
              <w:rPr>
                <w:rFonts w:ascii="Goudy Old Style" w:eastAsia="Times New Roman" w:hAnsi="Goudy Old Style" w:cs="Times New Roman"/>
              </w:rPr>
              <w:t>(DHS, only)</w:t>
            </w:r>
          </w:p>
          <w:p w14:paraId="07F9CC69" w14:textId="3B2D6674" w:rsidR="00E83D6A" w:rsidRPr="004F569F" w:rsidRDefault="00E83D6A" w:rsidP="00192D77">
            <w:pPr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Yolanda Ines Rojas (DHS, only)</w:t>
            </w:r>
          </w:p>
        </w:tc>
        <w:tc>
          <w:tcPr>
            <w:tcW w:w="2538" w:type="dxa"/>
          </w:tcPr>
          <w:p w14:paraId="0641FB1A" w14:textId="77777777" w:rsidR="00192D77" w:rsidRDefault="006E4440" w:rsidP="006E4440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3/17/20</w:t>
            </w:r>
            <w:r>
              <w:rPr>
                <w:rFonts w:ascii="Goudy Old Style" w:eastAsia="Times New Roman" w:hAnsi="Goudy Old Style" w:cs="Times New Roman"/>
              </w:rPr>
              <w:br/>
              <w:t>3/17/20</w:t>
            </w:r>
            <w:r>
              <w:rPr>
                <w:rFonts w:ascii="Goudy Old Style" w:eastAsia="Times New Roman" w:hAnsi="Goudy Old Style" w:cs="Times New Roman"/>
              </w:rPr>
              <w:br/>
            </w:r>
            <w:r>
              <w:rPr>
                <w:rFonts w:ascii="Goudy Old Style" w:eastAsia="Times New Roman" w:hAnsi="Goudy Old Style" w:cs="Times New Roman"/>
              </w:rPr>
              <w:br/>
              <w:t>3/17/20</w:t>
            </w:r>
          </w:p>
          <w:p w14:paraId="1523906B" w14:textId="5CC2D768" w:rsidR="00E83D6A" w:rsidRPr="004F569F" w:rsidRDefault="00E83D6A" w:rsidP="006E4440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06/01/21</w:t>
            </w:r>
          </w:p>
        </w:tc>
      </w:tr>
      <w:tr w:rsidR="00192D77" w:rsidRPr="004F569F" w14:paraId="7FCCA96E" w14:textId="77777777" w:rsidTr="00192D77">
        <w:tc>
          <w:tcPr>
            <w:tcW w:w="5047" w:type="dxa"/>
          </w:tcPr>
          <w:p w14:paraId="050D08B8" w14:textId="77777777" w:rsidR="00192D77" w:rsidRPr="00C445AE" w:rsidRDefault="00192D77" w:rsidP="00C445AE">
            <w:pPr>
              <w:pStyle w:val="ListParagraph"/>
              <w:rPr>
                <w:rFonts w:ascii="Goudy Old Style" w:eastAsia="Times New Roman" w:hAnsi="Goudy Old Style" w:cs="Times New Roman"/>
                <w:b/>
                <w:highlight w:val="green"/>
              </w:rPr>
            </w:pPr>
          </w:p>
          <w:p w14:paraId="60143AAE" w14:textId="77777777" w:rsidR="00192D77" w:rsidRPr="00684750" w:rsidRDefault="00192D77" w:rsidP="00684750">
            <w:pPr>
              <w:rPr>
                <w:rFonts w:ascii="Goudy Old Style" w:eastAsia="Times New Roman" w:hAnsi="Goudy Old Style" w:cs="Times New Roman"/>
                <w:b/>
              </w:rPr>
            </w:pPr>
            <w:r w:rsidRPr="00684750">
              <w:rPr>
                <w:rFonts w:ascii="Goudy Old Style" w:eastAsia="Times New Roman" w:hAnsi="Goudy Old Style" w:cs="Times New Roman"/>
                <w:b/>
              </w:rPr>
              <w:t>Nazarene Centro de Refugio</w:t>
            </w:r>
            <w:r w:rsidRPr="00684750">
              <w:rPr>
                <w:rFonts w:ascii="Goudy Old Style" w:eastAsia="Times New Roman" w:hAnsi="Goudy Old Style" w:cs="Times New Roman"/>
                <w:b/>
              </w:rPr>
              <w:br/>
              <w:t>(Florida District)</w:t>
            </w:r>
          </w:p>
          <w:p w14:paraId="031C1C20" w14:textId="77777777" w:rsidR="00192D77" w:rsidRDefault="00192D77" w:rsidP="00C445AE">
            <w:pPr>
              <w:rPr>
                <w:rFonts w:ascii="Goudy Old Style" w:eastAsia="Times New Roman" w:hAnsi="Goudy Old Style" w:cs="Times New Roman"/>
              </w:rPr>
            </w:pPr>
            <w:r w:rsidRPr="00C445AE">
              <w:rPr>
                <w:rFonts w:ascii="Goudy Old Style" w:eastAsia="Times New Roman" w:hAnsi="Goudy Old Style" w:cs="Times New Roman"/>
              </w:rPr>
              <w:t>2119 N. Crystal Lake Drive</w:t>
            </w:r>
            <w:r w:rsidRPr="00C445AE">
              <w:rPr>
                <w:rFonts w:ascii="Goudy Old Style" w:eastAsia="Times New Roman" w:hAnsi="Goudy Old Style" w:cs="Times New Roman"/>
              </w:rPr>
              <w:br/>
              <w:t>Lakeland, FL 33801</w:t>
            </w:r>
          </w:p>
          <w:p w14:paraId="57AF20F6" w14:textId="77777777" w:rsidR="005C2EED" w:rsidRDefault="005C2EED" w:rsidP="00C445AE">
            <w:pPr>
              <w:rPr>
                <w:rFonts w:ascii="Goudy Old Style" w:eastAsia="Times New Roman" w:hAnsi="Goudy Old Style" w:cs="Times New Roman"/>
              </w:rPr>
            </w:pPr>
          </w:p>
          <w:p w14:paraId="686FB537" w14:textId="77777777" w:rsidR="00C445AE" w:rsidRPr="00C445AE" w:rsidRDefault="00C445AE" w:rsidP="00C445AE">
            <w:pPr>
              <w:rPr>
                <w:rFonts w:ascii="Goudy Old Style" w:eastAsia="Times New Roman" w:hAnsi="Goudy Old Style" w:cs="Times New Roman"/>
                <w:color w:val="FF0000"/>
              </w:rPr>
            </w:pPr>
          </w:p>
        </w:tc>
        <w:tc>
          <w:tcPr>
            <w:tcW w:w="1811" w:type="dxa"/>
          </w:tcPr>
          <w:p w14:paraId="2087E4AA" w14:textId="77777777" w:rsidR="00192D77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  <w:p w14:paraId="185C0488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3/20/17</w:t>
            </w:r>
          </w:p>
        </w:tc>
        <w:tc>
          <w:tcPr>
            <w:tcW w:w="2340" w:type="dxa"/>
          </w:tcPr>
          <w:p w14:paraId="1D26A6C8" w14:textId="77777777" w:rsidR="00192D77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  <w:p w14:paraId="6ED9042B" w14:textId="77777777" w:rsidR="00192D77" w:rsidRPr="004F569F" w:rsidRDefault="00192D77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t>3/20/19</w:t>
            </w:r>
          </w:p>
        </w:tc>
        <w:tc>
          <w:tcPr>
            <w:tcW w:w="2880" w:type="dxa"/>
          </w:tcPr>
          <w:p w14:paraId="1681EAB2" w14:textId="5A2F3C4B" w:rsidR="00192D77" w:rsidRPr="004F569F" w:rsidRDefault="006E5D98" w:rsidP="00192D77">
            <w:pPr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br/>
            </w:r>
            <w:r w:rsidR="00192D77">
              <w:rPr>
                <w:rFonts w:ascii="Goudy Old Style" w:eastAsia="Times New Roman" w:hAnsi="Goudy Old Style" w:cs="Times New Roman"/>
              </w:rPr>
              <w:t>Jennifer Lynn Hayes (DHS, only)</w:t>
            </w:r>
            <w:r w:rsidR="00192D77" w:rsidRPr="004F569F">
              <w:rPr>
                <w:rFonts w:ascii="Goudy Old Style" w:eastAsia="Times New Roman" w:hAnsi="Goudy Old Style" w:cs="Times New Roman"/>
              </w:rPr>
              <w:br/>
            </w:r>
          </w:p>
        </w:tc>
        <w:tc>
          <w:tcPr>
            <w:tcW w:w="2538" w:type="dxa"/>
          </w:tcPr>
          <w:p w14:paraId="111578EC" w14:textId="6128EA80" w:rsidR="00192D77" w:rsidRPr="004F569F" w:rsidRDefault="006E5D98" w:rsidP="00192D77">
            <w:pPr>
              <w:jc w:val="center"/>
              <w:rPr>
                <w:rFonts w:ascii="Goudy Old Style" w:eastAsia="Times New Roman" w:hAnsi="Goudy Old Style" w:cs="Times New Roman"/>
              </w:rPr>
            </w:pPr>
            <w:r>
              <w:rPr>
                <w:rFonts w:ascii="Goudy Old Style" w:eastAsia="Times New Roman" w:hAnsi="Goudy Old Style" w:cs="Times New Roman"/>
              </w:rPr>
              <w:br/>
            </w:r>
            <w:r w:rsidR="00192D77">
              <w:rPr>
                <w:rFonts w:ascii="Goudy Old Style" w:eastAsia="Times New Roman" w:hAnsi="Goudy Old Style" w:cs="Times New Roman"/>
              </w:rPr>
              <w:t>3/20/20</w:t>
            </w:r>
          </w:p>
        </w:tc>
      </w:tr>
      <w:tr w:rsidR="005C2EED" w:rsidRPr="004F569F" w14:paraId="68870282" w14:textId="77777777" w:rsidTr="00192D77">
        <w:tc>
          <w:tcPr>
            <w:tcW w:w="5047" w:type="dxa"/>
          </w:tcPr>
          <w:p w14:paraId="5E8F8405" w14:textId="77777777" w:rsidR="005C2EED" w:rsidRPr="004F569F" w:rsidRDefault="005C2EED" w:rsidP="005C2EED">
            <w:pPr>
              <w:rPr>
                <w:rFonts w:ascii="Goudy Old Style" w:eastAsia="Times New Roman" w:hAnsi="Goudy Old Style" w:cs="Times New Roman"/>
                <w:b/>
                <w:color w:val="FF0000"/>
              </w:rPr>
            </w:pPr>
            <w:bookmarkStart w:id="0" w:name="_GoBack"/>
            <w:bookmarkEnd w:id="0"/>
          </w:p>
        </w:tc>
        <w:tc>
          <w:tcPr>
            <w:tcW w:w="1811" w:type="dxa"/>
          </w:tcPr>
          <w:p w14:paraId="42C88A22" w14:textId="77777777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340" w:type="dxa"/>
          </w:tcPr>
          <w:p w14:paraId="22681DC9" w14:textId="77777777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880" w:type="dxa"/>
          </w:tcPr>
          <w:p w14:paraId="0F4B5CEC" w14:textId="39D39401" w:rsidR="005C2EED" w:rsidRPr="004F569F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538" w:type="dxa"/>
          </w:tcPr>
          <w:p w14:paraId="5938865A" w14:textId="77777777" w:rsidR="005C2EED" w:rsidRPr="004F569F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</w:tr>
      <w:tr w:rsidR="005C2EED" w:rsidRPr="004F569F" w14:paraId="2BC9EFE0" w14:textId="77777777" w:rsidTr="00192D77">
        <w:tc>
          <w:tcPr>
            <w:tcW w:w="5047" w:type="dxa"/>
          </w:tcPr>
          <w:p w14:paraId="2F9CFA0B" w14:textId="60AA392B" w:rsidR="005C2EED" w:rsidRPr="005C2EED" w:rsidRDefault="005C2EED" w:rsidP="005C2EED">
            <w:pPr>
              <w:rPr>
                <w:rFonts w:ascii="Goudy Old Style" w:eastAsia="Times New Roman" w:hAnsi="Goudy Old Style" w:cs="Times New Roman"/>
                <w:b/>
              </w:rPr>
            </w:pPr>
          </w:p>
        </w:tc>
        <w:tc>
          <w:tcPr>
            <w:tcW w:w="1811" w:type="dxa"/>
          </w:tcPr>
          <w:p w14:paraId="343152BC" w14:textId="77777777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340" w:type="dxa"/>
          </w:tcPr>
          <w:p w14:paraId="633FCEDC" w14:textId="77777777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880" w:type="dxa"/>
          </w:tcPr>
          <w:p w14:paraId="0FF9090B" w14:textId="04E1ACAE" w:rsidR="005C2EED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538" w:type="dxa"/>
          </w:tcPr>
          <w:p w14:paraId="5FDC9195" w14:textId="77777777" w:rsidR="005C2EED" w:rsidRPr="004F569F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</w:tr>
      <w:tr w:rsidR="005C2EED" w:rsidRPr="004F569F" w14:paraId="44727D3B" w14:textId="77777777" w:rsidTr="00192D77">
        <w:tc>
          <w:tcPr>
            <w:tcW w:w="5047" w:type="dxa"/>
          </w:tcPr>
          <w:p w14:paraId="7F8CFC88" w14:textId="773B127A" w:rsidR="005C2EED" w:rsidRPr="00C445AE" w:rsidRDefault="005C2EED" w:rsidP="005C2EED">
            <w:pPr>
              <w:pStyle w:val="ListParagraph"/>
              <w:rPr>
                <w:rFonts w:ascii="Goudy Old Style" w:eastAsia="Times New Roman" w:hAnsi="Goudy Old Style" w:cs="Times New Roman"/>
                <w:b/>
                <w:highlight w:val="yellow"/>
              </w:rPr>
            </w:pPr>
          </w:p>
        </w:tc>
        <w:tc>
          <w:tcPr>
            <w:tcW w:w="1811" w:type="dxa"/>
          </w:tcPr>
          <w:p w14:paraId="5EC0F660" w14:textId="757DAB37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340" w:type="dxa"/>
          </w:tcPr>
          <w:p w14:paraId="2BB89C37" w14:textId="0F3B6AD2" w:rsidR="005C2EED" w:rsidRPr="004F569F" w:rsidRDefault="005C2EED" w:rsidP="005C2EED">
            <w:pPr>
              <w:jc w:val="center"/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880" w:type="dxa"/>
          </w:tcPr>
          <w:p w14:paraId="644DAD90" w14:textId="2ABC2746" w:rsidR="005C2EED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  <w:tc>
          <w:tcPr>
            <w:tcW w:w="2538" w:type="dxa"/>
          </w:tcPr>
          <w:p w14:paraId="13086760" w14:textId="5EC0EFCB" w:rsidR="005C2EED" w:rsidRPr="004F569F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</w:tr>
      <w:tr w:rsidR="005C2EED" w:rsidRPr="004F569F" w14:paraId="592C59D5" w14:textId="77777777" w:rsidTr="00192D77">
        <w:tc>
          <w:tcPr>
            <w:tcW w:w="5047" w:type="dxa"/>
          </w:tcPr>
          <w:p w14:paraId="2FA5511B" w14:textId="6B2050F2" w:rsidR="005C2EED" w:rsidRPr="006E5D98" w:rsidRDefault="005C2EED" w:rsidP="006E5D98">
            <w:pPr>
              <w:rPr>
                <w:rFonts w:ascii="Goudy Old Style" w:eastAsia="Times New Roman" w:hAnsi="Goudy Old Style" w:cs="Times New Roman"/>
                <w:b/>
                <w:highlight w:val="yellow"/>
              </w:rPr>
            </w:pPr>
          </w:p>
        </w:tc>
        <w:tc>
          <w:tcPr>
            <w:tcW w:w="1811" w:type="dxa"/>
          </w:tcPr>
          <w:p w14:paraId="742557AA" w14:textId="77777777" w:rsidR="005C2EED" w:rsidRPr="005C2EED" w:rsidRDefault="005C2EED" w:rsidP="005C2EED">
            <w:pPr>
              <w:jc w:val="center"/>
              <w:rPr>
                <w:rFonts w:ascii="Goudy Old Style" w:eastAsia="Times New Roman" w:hAnsi="Goudy Old Style" w:cs="Times New Roman"/>
                <w:highlight w:val="yellow"/>
              </w:rPr>
            </w:pPr>
          </w:p>
        </w:tc>
        <w:tc>
          <w:tcPr>
            <w:tcW w:w="2340" w:type="dxa"/>
          </w:tcPr>
          <w:p w14:paraId="57A11350" w14:textId="77777777" w:rsidR="005C2EED" w:rsidRPr="005C2EED" w:rsidRDefault="005C2EED" w:rsidP="005C2EED">
            <w:pPr>
              <w:jc w:val="center"/>
              <w:rPr>
                <w:rFonts w:ascii="Goudy Old Style" w:eastAsia="Times New Roman" w:hAnsi="Goudy Old Style" w:cs="Times New Roman"/>
                <w:highlight w:val="yellow"/>
              </w:rPr>
            </w:pPr>
          </w:p>
        </w:tc>
        <w:tc>
          <w:tcPr>
            <w:tcW w:w="2880" w:type="dxa"/>
          </w:tcPr>
          <w:p w14:paraId="596EB5F5" w14:textId="7D601C08" w:rsidR="005C2EED" w:rsidRPr="005C2EED" w:rsidRDefault="005C2EED" w:rsidP="005C2EED">
            <w:pPr>
              <w:rPr>
                <w:rFonts w:ascii="Goudy Old Style" w:eastAsia="Times New Roman" w:hAnsi="Goudy Old Style" w:cs="Times New Roman"/>
                <w:highlight w:val="yellow"/>
              </w:rPr>
            </w:pPr>
          </w:p>
        </w:tc>
        <w:tc>
          <w:tcPr>
            <w:tcW w:w="2538" w:type="dxa"/>
          </w:tcPr>
          <w:p w14:paraId="0747664D" w14:textId="77777777" w:rsidR="005C2EED" w:rsidRDefault="005C2EED" w:rsidP="005C2EED">
            <w:pPr>
              <w:rPr>
                <w:rFonts w:ascii="Goudy Old Style" w:eastAsia="Times New Roman" w:hAnsi="Goudy Old Style" w:cs="Times New Roman"/>
              </w:rPr>
            </w:pPr>
          </w:p>
        </w:tc>
      </w:tr>
    </w:tbl>
    <w:p w14:paraId="7D0429AE" w14:textId="77777777" w:rsidR="00537027" w:rsidRPr="004F569F" w:rsidRDefault="00DD1C67" w:rsidP="00C445AE">
      <w:pPr>
        <w:rPr>
          <w:rStyle w:val="Strong"/>
          <w:rFonts w:ascii="Arial" w:hAnsi="Arial" w:cs="Arial"/>
        </w:rPr>
      </w:pPr>
    </w:p>
    <w:p w14:paraId="23BFF917" w14:textId="77777777" w:rsidR="002A4FA3" w:rsidRPr="004F569F" w:rsidRDefault="002A4FA3" w:rsidP="008C15EA">
      <w:pPr>
        <w:jc w:val="center"/>
        <w:rPr>
          <w:rFonts w:ascii="Goudy Old Style" w:hAnsi="Goudy Old Style" w:cs="Times New Roman"/>
          <w:b/>
          <w:sz w:val="24"/>
          <w:szCs w:val="24"/>
        </w:rPr>
      </w:pPr>
    </w:p>
    <w:sectPr w:rsidR="002A4FA3" w:rsidRPr="004F569F" w:rsidSect="00E35C2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73218"/>
    <w:multiLevelType w:val="hybridMultilevel"/>
    <w:tmpl w:val="E00CAC96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bQ0MDa2MDcwNzVX0lEKTi0uzszPAykwrAUA62vyySwAAAA="/>
  </w:docVars>
  <w:rsids>
    <w:rsidRoot w:val="00916D1F"/>
    <w:rsid w:val="00065FBE"/>
    <w:rsid w:val="00073D7C"/>
    <w:rsid w:val="00077405"/>
    <w:rsid w:val="00086851"/>
    <w:rsid w:val="000E5389"/>
    <w:rsid w:val="00117854"/>
    <w:rsid w:val="00192D77"/>
    <w:rsid w:val="001C4865"/>
    <w:rsid w:val="001E2A63"/>
    <w:rsid w:val="001E354A"/>
    <w:rsid w:val="001F71C3"/>
    <w:rsid w:val="002506EC"/>
    <w:rsid w:val="00296C7A"/>
    <w:rsid w:val="002A4FA3"/>
    <w:rsid w:val="00411B3E"/>
    <w:rsid w:val="004D457D"/>
    <w:rsid w:val="004F569F"/>
    <w:rsid w:val="005C2EED"/>
    <w:rsid w:val="00610A71"/>
    <w:rsid w:val="00614EE6"/>
    <w:rsid w:val="00615A9F"/>
    <w:rsid w:val="00684750"/>
    <w:rsid w:val="006E4440"/>
    <w:rsid w:val="006E5D98"/>
    <w:rsid w:val="0076214F"/>
    <w:rsid w:val="007F3676"/>
    <w:rsid w:val="00862A27"/>
    <w:rsid w:val="008C15EA"/>
    <w:rsid w:val="00916D1F"/>
    <w:rsid w:val="009A1EBE"/>
    <w:rsid w:val="009D53D2"/>
    <w:rsid w:val="00B63894"/>
    <w:rsid w:val="00BB6666"/>
    <w:rsid w:val="00BD484A"/>
    <w:rsid w:val="00C229A4"/>
    <w:rsid w:val="00C445AE"/>
    <w:rsid w:val="00D165B6"/>
    <w:rsid w:val="00D34CCF"/>
    <w:rsid w:val="00D52A68"/>
    <w:rsid w:val="00D85632"/>
    <w:rsid w:val="00DD1C67"/>
    <w:rsid w:val="00E35C21"/>
    <w:rsid w:val="00E37411"/>
    <w:rsid w:val="00E83D6A"/>
    <w:rsid w:val="00EB53F8"/>
    <w:rsid w:val="00F11CFE"/>
    <w:rsid w:val="00F54DF2"/>
    <w:rsid w:val="00FA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84931D"/>
  <w15:docId w15:val="{22C7AA79-D62F-4100-9F52-40623FFF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6D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4F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FA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F569F"/>
    <w:rPr>
      <w:b/>
      <w:bCs/>
    </w:rPr>
  </w:style>
  <w:style w:type="paragraph" w:styleId="ListParagraph">
    <w:name w:val="List Paragraph"/>
    <w:basedOn w:val="Normal"/>
    <w:uiPriority w:val="34"/>
    <w:qFormat/>
    <w:rsid w:val="00C44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6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0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0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3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0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urch of the Nazarene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Grube</dc:creator>
  <cp:lastModifiedBy>Susan Grube</cp:lastModifiedBy>
  <cp:revision>2</cp:revision>
  <cp:lastPrinted>2017-10-04T16:06:00Z</cp:lastPrinted>
  <dcterms:created xsi:type="dcterms:W3CDTF">2018-10-10T15:57:00Z</dcterms:created>
  <dcterms:modified xsi:type="dcterms:W3CDTF">2018-10-10T15:57:00Z</dcterms:modified>
</cp:coreProperties>
</file>